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EM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echnology Energy Modul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3.01.04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EM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echnology Energy Modul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3.01.04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4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2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530/7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3.01.04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6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5.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5.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5.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5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4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EM</w:t>
      </w:r>
      <w:r>
        <w:t xml:space="preserve">” –</w:t>
      </w:r>
      <w:r w:rsidR="00AA63C7">
        <w:t xml:space="preserve"> Technology Energy Modul </w:t>
      </w:r>
      <w:r>
        <w:t>cölöp adatok (mérve:</w:t>
      </w:r>
      <w:r w:rsidR="00AA63C7">
        <w:t xml:space="preserve">2023.01.04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5.83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5.91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